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54FB4EE8" w:rsidR="00B532A6" w:rsidRDefault="00263FC4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A26B8">
            <w:t>Installation</w:t>
          </w:r>
        </w:sdtContent>
      </w:sdt>
    </w:p>
    <w:p w14:paraId="31B7A88B" w14:textId="3A4363EB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C121B6">
        <w:rPr>
          <w:rStyle w:val="SubtleEmphasis"/>
          <w:noProof/>
        </w:rPr>
        <w:t>9/18/2021 4:14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24A8FAE0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B60A0D">
            <w:rPr>
              <w:rStyle w:val="AnswerChar"/>
            </w:rPr>
            <w:t>Zach Luca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B60A0D">
            <w:rPr>
              <w:rStyle w:val="AnswerChar"/>
            </w:rPr>
            <w:t>89564943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6DA6A3D3" w:rsidR="00306415" w:rsidRDefault="00306415" w:rsidP="008326EE">
      <w:pPr>
        <w:pStyle w:val="Heading1"/>
      </w:pPr>
      <w:r>
        <w:t>Overview</w:t>
      </w:r>
    </w:p>
    <w:p w14:paraId="2CE7D389" w14:textId="13D0A355" w:rsidR="006C4039" w:rsidRPr="006C4039" w:rsidRDefault="006C4039" w:rsidP="006C4039">
      <w:r>
        <w:t xml:space="preserve">Windows PowerShell is installed in </w:t>
      </w:r>
      <w:r w:rsidR="002C3202">
        <w:t>W</w:t>
      </w:r>
      <w:r>
        <w:t>indows by default.  In this exercise you will install PowerShell core on Linux and on Windows</w:t>
      </w:r>
      <w:r w:rsidR="002E1DA8">
        <w:t>.  The installation file</w:t>
      </w:r>
      <w:r w:rsidR="002C3202">
        <w:t>s</w:t>
      </w:r>
      <w:r w:rsidR="002E1DA8">
        <w:t xml:space="preserve"> are found at </w:t>
      </w:r>
      <w:hyperlink r:id="rId8" w:history="1">
        <w:r w:rsidR="00113FDB">
          <w:rPr>
            <w:rStyle w:val="Hyperlink"/>
          </w:rPr>
          <w:t>https://github.com/PowerShell/PowerShell</w:t>
        </w:r>
      </w:hyperlink>
    </w:p>
    <w:p w14:paraId="3A7FBEFB" w14:textId="77777777" w:rsidR="00306415" w:rsidRDefault="00306415" w:rsidP="008326EE">
      <w:pPr>
        <w:pStyle w:val="Heading1"/>
      </w:pPr>
      <w:r>
        <w:t>Setup</w:t>
      </w:r>
    </w:p>
    <w:p w14:paraId="2E4942CC" w14:textId="26602B08" w:rsidR="00133C39" w:rsidRDefault="00133C39" w:rsidP="00133C39">
      <w:pPr>
        <w:pStyle w:val="Heading1"/>
      </w:pPr>
      <w:r>
        <w:t>Task 1—</w:t>
      </w:r>
      <w:r w:rsidR="002E1DA8">
        <w:t xml:space="preserve">Install PowerShell </w:t>
      </w:r>
      <w:r w:rsidR="00113FDB">
        <w:t>Core on Windows</w:t>
      </w:r>
    </w:p>
    <w:p w14:paraId="4B94626D" w14:textId="728A8DCD" w:rsidR="00133C39" w:rsidRDefault="00113FDB" w:rsidP="00133C39">
      <w:r>
        <w:t xml:space="preserve">If you want to write cross platform scripts on </w:t>
      </w:r>
      <w:r w:rsidR="0063392B">
        <w:t>Windows</w:t>
      </w:r>
      <w:r>
        <w:t xml:space="preserve"> you will need to install PowerShell Core on Win</w:t>
      </w:r>
      <w:r w:rsidR="0063392B">
        <w:t>dows.  It is dead simple.</w:t>
      </w:r>
    </w:p>
    <w:p w14:paraId="1690D308" w14:textId="77777777" w:rsidR="00133C39" w:rsidRDefault="00133C39" w:rsidP="00133C39">
      <w:pPr>
        <w:pStyle w:val="Heading2"/>
      </w:pPr>
      <w:r>
        <w:t>Steps</w:t>
      </w:r>
    </w:p>
    <w:p w14:paraId="4CFC8ECE" w14:textId="10D1BE7E" w:rsidR="00133C39" w:rsidRDefault="0063392B" w:rsidP="0063392B">
      <w:pPr>
        <w:pStyle w:val="ListParagraph"/>
        <w:numPr>
          <w:ilvl w:val="0"/>
          <w:numId w:val="7"/>
        </w:numPr>
      </w:pPr>
      <w:r>
        <w:t xml:space="preserve">Go to </w:t>
      </w:r>
      <w:hyperlink r:id="rId9" w:history="1">
        <w:r>
          <w:rPr>
            <w:rStyle w:val="Hyperlink"/>
          </w:rPr>
          <w:t>https://github.com/PowerShell/PowerShell</w:t>
        </w:r>
      </w:hyperlink>
    </w:p>
    <w:p w14:paraId="5985A00B" w14:textId="0B0671A4" w:rsidR="0063392B" w:rsidRDefault="00CF352D" w:rsidP="0063392B">
      <w:pPr>
        <w:pStyle w:val="ListParagraph"/>
        <w:numPr>
          <w:ilvl w:val="0"/>
          <w:numId w:val="7"/>
        </w:numPr>
      </w:pPr>
      <w:r>
        <w:t xml:space="preserve">For </w:t>
      </w:r>
      <w:r w:rsidR="00DA2572">
        <w:t>our class</w:t>
      </w:r>
      <w:r>
        <w:t xml:space="preserve"> exercise </w:t>
      </w:r>
      <w:r w:rsidR="00DA2572">
        <w:t>you</w:t>
      </w:r>
      <w:r>
        <w:t xml:space="preserve"> will install </w:t>
      </w:r>
      <w:r w:rsidR="00DA2572">
        <w:t xml:space="preserve">the </w:t>
      </w:r>
      <w:r w:rsidR="000C0019">
        <w:t>stable release of PowerShell core.  You will probably want the 64</w:t>
      </w:r>
      <w:r w:rsidR="00EF5B69">
        <w:t>-</w:t>
      </w:r>
      <w:r w:rsidR="000C0019">
        <w:t>bit version.</w:t>
      </w:r>
    </w:p>
    <w:p w14:paraId="24C52F65" w14:textId="2F75F6A0" w:rsidR="000C0019" w:rsidRDefault="00491A3A" w:rsidP="00491A3A">
      <w:pPr>
        <w:pStyle w:val="ListParagraph"/>
        <w:numPr>
          <w:ilvl w:val="1"/>
          <w:numId w:val="7"/>
        </w:numPr>
      </w:pPr>
      <w:r>
        <w:t>Find the link for the version you would like to install and download the installer.</w:t>
      </w:r>
    </w:p>
    <w:p w14:paraId="5B832274" w14:textId="1A312700" w:rsidR="00491A3A" w:rsidRDefault="00491A3A" w:rsidP="00491A3A">
      <w:pPr>
        <w:pStyle w:val="ListParagraph"/>
        <w:numPr>
          <w:ilvl w:val="1"/>
          <w:numId w:val="7"/>
        </w:numPr>
      </w:pPr>
      <w:r>
        <w:t xml:space="preserve">Run the </w:t>
      </w:r>
      <w:r w:rsidR="00257746">
        <w:t>installer</w:t>
      </w:r>
    </w:p>
    <w:p w14:paraId="6AB1EA2A" w14:textId="17B1B7F6" w:rsidR="00286C97" w:rsidRDefault="00286C97" w:rsidP="00491A3A">
      <w:pPr>
        <w:pStyle w:val="ListParagraph"/>
        <w:numPr>
          <w:ilvl w:val="1"/>
          <w:numId w:val="7"/>
        </w:numPr>
      </w:pPr>
      <w:r>
        <w:t>When you get to the Optional actions check all the options.</w:t>
      </w:r>
    </w:p>
    <w:p w14:paraId="226C2E30" w14:textId="70DF7B5A" w:rsidR="00257746" w:rsidRDefault="00257746" w:rsidP="00491A3A">
      <w:pPr>
        <w:pStyle w:val="ListParagraph"/>
        <w:numPr>
          <w:ilvl w:val="1"/>
          <w:numId w:val="7"/>
        </w:numPr>
      </w:pPr>
      <w:r>
        <w:t>Done</w:t>
      </w:r>
    </w:p>
    <w:p w14:paraId="488C2AD9" w14:textId="10218A98" w:rsidR="00564597" w:rsidRDefault="00564597" w:rsidP="00564597">
      <w:pPr>
        <w:pStyle w:val="ListParagraph"/>
        <w:numPr>
          <w:ilvl w:val="0"/>
          <w:numId w:val="7"/>
        </w:numPr>
      </w:pPr>
      <w:r>
        <w:t xml:space="preserve">Run </w:t>
      </w:r>
      <w:r w:rsidR="00062D6E">
        <w:t>PowerShell</w:t>
      </w:r>
    </w:p>
    <w:p w14:paraId="7E0E7E52" w14:textId="77777777" w:rsidR="00062D6E" w:rsidRDefault="00564597" w:rsidP="00564597">
      <w:pPr>
        <w:pStyle w:val="ListParagraph"/>
        <w:numPr>
          <w:ilvl w:val="1"/>
          <w:numId w:val="7"/>
        </w:numPr>
      </w:pPr>
      <w:r>
        <w:t xml:space="preserve">You can run </w:t>
      </w:r>
      <w:r w:rsidR="00CD1390">
        <w:t>PowerShell</w:t>
      </w:r>
      <w:r>
        <w:t xml:space="preserve"> </w:t>
      </w:r>
      <w:r w:rsidR="00CD1390">
        <w:t>core by its link in the start menu or by the command pwsh</w:t>
      </w:r>
    </w:p>
    <w:p w14:paraId="07BE80F7" w14:textId="41CCBD4D" w:rsidR="00564597" w:rsidRDefault="00564597" w:rsidP="00062D6E">
      <w:pPr>
        <w:pStyle w:val="ListParagraph"/>
        <w:numPr>
          <w:ilvl w:val="0"/>
          <w:numId w:val="7"/>
        </w:numPr>
      </w:pPr>
      <w:r>
        <w:t xml:space="preserve"> </w:t>
      </w:r>
      <w:r w:rsidR="00062D6E">
        <w:t xml:space="preserve">Enter the command </w:t>
      </w:r>
      <w:r w:rsidR="00062D6E">
        <w:br/>
      </w:r>
      <w:r w:rsidR="00062D6E" w:rsidRPr="00475F97">
        <w:rPr>
          <w:rStyle w:val="CommandChar"/>
        </w:rPr>
        <w:t>$PSVersionTable</w:t>
      </w:r>
    </w:p>
    <w:p w14:paraId="66870491" w14:textId="64E333E9" w:rsidR="0084468D" w:rsidRDefault="0084468D" w:rsidP="0084468D">
      <w:pPr>
        <w:pStyle w:val="ListParagraph"/>
        <w:numPr>
          <w:ilvl w:val="1"/>
          <w:numId w:val="7"/>
        </w:numPr>
      </w:pPr>
      <w:r>
        <w:t>What is the PSVersion?</w:t>
      </w:r>
      <w:r w:rsidR="00475F97">
        <w:t xml:space="preserve"> </w:t>
      </w:r>
      <w:sdt>
        <w:sdtPr>
          <w:rPr>
            <w:rStyle w:val="AnswerChar"/>
          </w:rPr>
          <w:id w:val="-899591589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1544E">
            <w:rPr>
              <w:rStyle w:val="AnswerChar"/>
            </w:rPr>
            <w:t>7.1.4</w:t>
          </w:r>
        </w:sdtContent>
      </w:sdt>
    </w:p>
    <w:p w14:paraId="1BCEC80B" w14:textId="769FC076" w:rsidR="0084468D" w:rsidRDefault="0084468D" w:rsidP="0084468D">
      <w:pPr>
        <w:pStyle w:val="ListParagraph"/>
        <w:numPr>
          <w:ilvl w:val="1"/>
          <w:numId w:val="7"/>
        </w:numPr>
      </w:pPr>
      <w:r>
        <w:t>What is the PSEdition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1733236839"/>
          <w:placeholder>
            <w:docPart w:val="EECA99376429432590D3BA111748B05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1544E">
            <w:rPr>
              <w:rStyle w:val="AnswerChar"/>
            </w:rPr>
            <w:t>Core</w:t>
          </w:r>
        </w:sdtContent>
      </w:sdt>
    </w:p>
    <w:p w14:paraId="3E93FDA5" w14:textId="4BB82687" w:rsidR="0084468D" w:rsidRDefault="0084468D" w:rsidP="0084468D">
      <w:pPr>
        <w:pStyle w:val="ListParagraph"/>
        <w:numPr>
          <w:ilvl w:val="1"/>
          <w:numId w:val="7"/>
        </w:numPr>
      </w:pPr>
      <w:r>
        <w:t>What is the OS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969281388"/>
          <w:placeholder>
            <w:docPart w:val="50BA970AA98D476581BE692C98BB9A95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1544E">
            <w:rPr>
              <w:rStyle w:val="AnswerChar"/>
            </w:rPr>
            <w:t>Microsoft Windows 10.019043</w:t>
          </w:r>
        </w:sdtContent>
      </w:sdt>
    </w:p>
    <w:p w14:paraId="1A20E4A1" w14:textId="3C2898A5" w:rsidR="005172E7" w:rsidRPr="00533FE3" w:rsidRDefault="0084468D" w:rsidP="005172E7">
      <w:pPr>
        <w:pStyle w:val="ListParagraph"/>
        <w:numPr>
          <w:ilvl w:val="1"/>
          <w:numId w:val="7"/>
        </w:numPr>
      </w:pPr>
      <w:r>
        <w:t>What is the Platform</w:t>
      </w:r>
      <w:r w:rsidR="005172E7">
        <w:t>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1691496476"/>
          <w:placeholder>
            <w:docPart w:val="E4BC8EC9AB2B440B97ACDDD99FED2CD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1544E">
            <w:rPr>
              <w:rStyle w:val="AnswerChar"/>
            </w:rPr>
            <w:t>Win32NT</w:t>
          </w:r>
        </w:sdtContent>
      </w:sdt>
    </w:p>
    <w:p w14:paraId="0FFF57D2" w14:textId="17F8F907" w:rsidR="00133C39" w:rsidRDefault="00133C39" w:rsidP="00133C39">
      <w:pPr>
        <w:pStyle w:val="Heading1"/>
      </w:pPr>
      <w:r>
        <w:lastRenderedPageBreak/>
        <w:t>Task 2—</w:t>
      </w:r>
      <w:r w:rsidR="005172E7">
        <w:t>Install PowerShell on Linux</w:t>
      </w:r>
    </w:p>
    <w:p w14:paraId="51D8C4BE" w14:textId="32A366DA" w:rsidR="00133C39" w:rsidRDefault="003D61F4" w:rsidP="00133C39">
      <w:r>
        <w:t>Installation on Linux is just a bit more involved.  Each distribution is handled a bit differently.  Use the instructions on the download page for details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229625B8" w14:textId="672395DE" w:rsidR="00133C39" w:rsidRDefault="003D61F4" w:rsidP="003D61F4">
      <w:pPr>
        <w:pStyle w:val="ListParagraph"/>
        <w:numPr>
          <w:ilvl w:val="0"/>
          <w:numId w:val="8"/>
        </w:numPr>
      </w:pPr>
      <w:r>
        <w:t>Install PowerShell core on Debian.  If you did not choose Debian as your WSL distribution you will have to look up how to install in that dist</w:t>
      </w:r>
      <w:r w:rsidR="00F20F39">
        <w:t>ribution.  These instructions will work for Debian.</w:t>
      </w:r>
    </w:p>
    <w:p w14:paraId="5B3962C7" w14:textId="2C4B174D" w:rsidR="00F20F39" w:rsidRDefault="00F20F39" w:rsidP="00273BA1">
      <w:pPr>
        <w:pStyle w:val="ListParagraph"/>
        <w:numPr>
          <w:ilvl w:val="1"/>
          <w:numId w:val="8"/>
        </w:numPr>
      </w:pPr>
      <w:r>
        <w:t>Open a shell to Debian.  The easiest way is with the Windows Terminal.</w:t>
      </w:r>
    </w:p>
    <w:p w14:paraId="57C9A1BD" w14:textId="2DA4217D" w:rsidR="00192F9F" w:rsidRDefault="00192F9F" w:rsidP="00273BA1">
      <w:pPr>
        <w:pStyle w:val="ListParagraph"/>
        <w:numPr>
          <w:ilvl w:val="1"/>
          <w:numId w:val="8"/>
        </w:numPr>
      </w:pPr>
      <w:r>
        <w:t>Enter the following commands</w:t>
      </w:r>
      <w:r w:rsidR="00116AF3">
        <w:t>:</w:t>
      </w:r>
    </w:p>
    <w:p w14:paraId="0CA575EE" w14:textId="7676257F" w:rsidR="00116AF3" w:rsidRDefault="00116AF3" w:rsidP="00273BA1">
      <w:pPr>
        <w:pStyle w:val="ListParagraph"/>
        <w:numPr>
          <w:ilvl w:val="2"/>
          <w:numId w:val="8"/>
        </w:numPr>
      </w:pPr>
      <w:r>
        <w:t xml:space="preserve">First update your </w:t>
      </w:r>
      <w:r w:rsidR="005E02AA">
        <w:t>repository</w:t>
      </w:r>
      <w:r w:rsidR="005E02AA">
        <w:br/>
      </w:r>
      <w:r w:rsidR="005E02AA" w:rsidRPr="00475F97">
        <w:rPr>
          <w:rStyle w:val="CommandChar"/>
        </w:rPr>
        <w:t>sudo apt-get update</w:t>
      </w:r>
    </w:p>
    <w:p w14:paraId="6ED54490" w14:textId="2217E571" w:rsidR="005E02AA" w:rsidRDefault="005E02AA" w:rsidP="00273BA1">
      <w:pPr>
        <w:pStyle w:val="ListParagraph"/>
        <w:numPr>
          <w:ilvl w:val="2"/>
          <w:numId w:val="8"/>
        </w:numPr>
      </w:pPr>
      <w:r>
        <w:t>Next update the existing packages so they are current</w:t>
      </w:r>
      <w:r>
        <w:br/>
      </w:r>
      <w:r w:rsidRPr="00475F97">
        <w:rPr>
          <w:rStyle w:val="CommandChar"/>
        </w:rPr>
        <w:t>sudo apt-get upgrade</w:t>
      </w:r>
    </w:p>
    <w:p w14:paraId="09C9F21A" w14:textId="518F740E" w:rsidR="007B7396" w:rsidRDefault="009F57FD" w:rsidP="00273BA1">
      <w:pPr>
        <w:pStyle w:val="ListParagraph"/>
        <w:numPr>
          <w:ilvl w:val="2"/>
          <w:numId w:val="8"/>
        </w:numPr>
      </w:pPr>
      <w:r>
        <w:t>You need to download the GPG keys so you will need wget which is not installed in WLS by default</w:t>
      </w:r>
      <w:r w:rsidR="00A6394B">
        <w:br/>
      </w:r>
      <w:r w:rsidR="00A6394B" w:rsidRPr="00475F97">
        <w:rPr>
          <w:rStyle w:val="CommandChar"/>
        </w:rPr>
        <w:t>sudo apt install -y wget</w:t>
      </w:r>
    </w:p>
    <w:p w14:paraId="0E0E7495" w14:textId="4FAED9DE" w:rsidR="00D20B6A" w:rsidRPr="00475F97" w:rsidRDefault="00984F6E" w:rsidP="00273BA1">
      <w:pPr>
        <w:pStyle w:val="ListParagraph"/>
        <w:numPr>
          <w:ilvl w:val="2"/>
          <w:numId w:val="8"/>
        </w:numPr>
        <w:rPr>
          <w:rStyle w:val="CommandChar"/>
        </w:rPr>
      </w:pPr>
      <w:r>
        <w:t xml:space="preserve">Get the </w:t>
      </w:r>
      <w:r w:rsidR="00D20B6A">
        <w:t>GPG</w:t>
      </w:r>
      <w:r>
        <w:t xml:space="preserve"> keys for the Microsoft repository</w:t>
      </w:r>
      <w:r w:rsidR="00D20B6A">
        <w:br/>
      </w:r>
      <w:r w:rsidR="00D20B6A" w:rsidRPr="00475F97">
        <w:rPr>
          <w:rStyle w:val="CommandChar"/>
          <w:sz w:val="18"/>
          <w:szCs w:val="18"/>
        </w:rPr>
        <w:t xml:space="preserve">wget </w:t>
      </w:r>
      <w:hyperlink r:id="rId10" w:history="1">
        <w:r w:rsidR="00D20B6A" w:rsidRPr="00475F97">
          <w:rPr>
            <w:rStyle w:val="CommandChar"/>
            <w:sz w:val="18"/>
            <w:szCs w:val="18"/>
          </w:rPr>
          <w:t>https://packages.microsoft.com/config/debian/10/packages-microsoft-prod.deb</w:t>
        </w:r>
      </w:hyperlink>
    </w:p>
    <w:p w14:paraId="6A2087DA" w14:textId="77777777" w:rsidR="00853197" w:rsidRDefault="00D20B6A" w:rsidP="00273BA1">
      <w:pPr>
        <w:pStyle w:val="ListParagraph"/>
        <w:numPr>
          <w:ilvl w:val="2"/>
          <w:numId w:val="8"/>
        </w:numPr>
      </w:pPr>
      <w:r>
        <w:t xml:space="preserve">Register the Microsoft </w:t>
      </w:r>
      <w:r w:rsidR="00FA4FB4">
        <w:t>GPG keys</w:t>
      </w:r>
      <w:r w:rsidR="00853197">
        <w:br/>
      </w:r>
      <w:r w:rsidR="00853197" w:rsidRPr="00475F97">
        <w:rPr>
          <w:rStyle w:val="CommandChar"/>
        </w:rPr>
        <w:t>sudo dpkg -i packages-microsoft-prod.deb</w:t>
      </w:r>
    </w:p>
    <w:p w14:paraId="5FD43220" w14:textId="77777777" w:rsidR="00630C1D" w:rsidRDefault="00853197" w:rsidP="00273BA1">
      <w:pPr>
        <w:pStyle w:val="ListParagraph"/>
        <w:numPr>
          <w:ilvl w:val="2"/>
          <w:numId w:val="8"/>
        </w:numPr>
      </w:pPr>
      <w:r>
        <w:t xml:space="preserve">Update </w:t>
      </w:r>
      <w:r w:rsidR="00A96EE2">
        <w:t>the repository again</w:t>
      </w:r>
      <w:r w:rsidR="00A96EE2">
        <w:br/>
      </w:r>
      <w:r w:rsidR="00630C1D" w:rsidRPr="00475F97">
        <w:rPr>
          <w:rStyle w:val="CommandChar"/>
        </w:rPr>
        <w:t>sudo apt-get update</w:t>
      </w:r>
    </w:p>
    <w:p w14:paraId="23ADA97C" w14:textId="77777777" w:rsidR="00273BA1" w:rsidRDefault="00630C1D" w:rsidP="00273BA1">
      <w:pPr>
        <w:pStyle w:val="ListParagraph"/>
        <w:numPr>
          <w:ilvl w:val="2"/>
          <w:numId w:val="8"/>
        </w:numPr>
      </w:pPr>
      <w:r>
        <w:t>Install PowerShell</w:t>
      </w:r>
      <w:r>
        <w:br/>
      </w:r>
      <w:r w:rsidRPr="00475F97">
        <w:rPr>
          <w:rStyle w:val="CommandChar"/>
        </w:rPr>
        <w:t xml:space="preserve">sudo apt install </w:t>
      </w:r>
      <w:r w:rsidR="00273BA1" w:rsidRPr="00475F97">
        <w:rPr>
          <w:rStyle w:val="CommandChar"/>
        </w:rPr>
        <w:t>-y powershell</w:t>
      </w:r>
    </w:p>
    <w:p w14:paraId="4AFFC91E" w14:textId="77777777" w:rsidR="000634E0" w:rsidRDefault="00273BA1" w:rsidP="000634E0">
      <w:pPr>
        <w:pStyle w:val="ListParagraph"/>
        <w:numPr>
          <w:ilvl w:val="0"/>
          <w:numId w:val="8"/>
        </w:numPr>
      </w:pPr>
      <w:r>
        <w:t>Start PowerShell Core</w:t>
      </w:r>
      <w:r>
        <w:br/>
      </w:r>
      <w:r w:rsidRPr="00475F97">
        <w:rPr>
          <w:rStyle w:val="CommandChar"/>
        </w:rPr>
        <w:t>pwsh</w:t>
      </w:r>
    </w:p>
    <w:p w14:paraId="7E0299AF" w14:textId="77777777" w:rsidR="008D0009" w:rsidRDefault="000634E0" w:rsidP="008D0009">
      <w:pPr>
        <w:pStyle w:val="ListParagraph"/>
        <w:numPr>
          <w:ilvl w:val="0"/>
          <w:numId w:val="7"/>
        </w:numPr>
      </w:pPr>
      <w:r>
        <w:t>Get version information.  Enter the command</w:t>
      </w:r>
      <w:r>
        <w:br/>
      </w:r>
      <w:r w:rsidRPr="008D0009">
        <w:rPr>
          <w:rStyle w:val="CommandChar"/>
        </w:rPr>
        <w:t>$PSVersionTable</w:t>
      </w:r>
    </w:p>
    <w:p w14:paraId="56573ADC" w14:textId="64801FC3" w:rsidR="00475F97" w:rsidRDefault="00475F97" w:rsidP="00475F97">
      <w:pPr>
        <w:pStyle w:val="ListParagraph"/>
        <w:numPr>
          <w:ilvl w:val="1"/>
          <w:numId w:val="7"/>
        </w:numPr>
      </w:pPr>
      <w:r>
        <w:t xml:space="preserve">What is the PSVersion? </w:t>
      </w:r>
      <w:sdt>
        <w:sdtPr>
          <w:rPr>
            <w:rStyle w:val="AnswerChar"/>
          </w:rPr>
          <w:id w:val="-991714798"/>
          <w:placeholder>
            <w:docPart w:val="2D0B8C0563B9469E82FEA6607FE4297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121B6">
            <w:rPr>
              <w:rStyle w:val="AnswerChar"/>
            </w:rPr>
            <w:t>7.1.4</w:t>
          </w:r>
        </w:sdtContent>
      </w:sdt>
    </w:p>
    <w:p w14:paraId="6B79FCEF" w14:textId="7E6438CF" w:rsidR="00475F97" w:rsidRDefault="00475F97" w:rsidP="00475F97">
      <w:pPr>
        <w:pStyle w:val="ListParagraph"/>
        <w:numPr>
          <w:ilvl w:val="1"/>
          <w:numId w:val="7"/>
        </w:numPr>
      </w:pPr>
      <w:r>
        <w:t>What is the PSEdition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388270508"/>
          <w:placeholder>
            <w:docPart w:val="7808C20750F749AE8FD2DA57AEAB5228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121B6">
            <w:rPr>
              <w:rStyle w:val="AnswerChar"/>
            </w:rPr>
            <w:t>Core</w:t>
          </w:r>
        </w:sdtContent>
      </w:sdt>
    </w:p>
    <w:p w14:paraId="41E9560F" w14:textId="6D69EBB6" w:rsidR="00475F97" w:rsidRDefault="00475F97" w:rsidP="00475F97">
      <w:pPr>
        <w:pStyle w:val="ListParagraph"/>
        <w:numPr>
          <w:ilvl w:val="1"/>
          <w:numId w:val="7"/>
        </w:numPr>
      </w:pPr>
      <w:r>
        <w:t>What is the OS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741416411"/>
          <w:placeholder>
            <w:docPart w:val="3490EF23444B4383B14B940E655C4456"/>
          </w:placeholder>
          <w15:color w:val="800000"/>
          <w15:appearance w15:val="tags"/>
          <w:text w:multiLine="1"/>
        </w:sdtPr>
        <w:sdtContent>
          <w:r w:rsidR="00C121B6" w:rsidRPr="00C121B6">
            <w:rPr>
              <w:rStyle w:val="AnswerChar"/>
            </w:rPr>
            <w:t>Linux 4.4.0-19041-Microsoft #1237</w:t>
          </w:r>
        </w:sdtContent>
      </w:sdt>
    </w:p>
    <w:p w14:paraId="2D3A84DE" w14:textId="303E704A" w:rsidR="00984F6E" w:rsidRPr="00930AA5" w:rsidRDefault="00475F97" w:rsidP="00930AA5">
      <w:pPr>
        <w:pStyle w:val="ListParagraph"/>
        <w:numPr>
          <w:ilvl w:val="1"/>
          <w:numId w:val="7"/>
        </w:numPr>
        <w:rPr>
          <w:rStyle w:val="AnswerChar"/>
          <w:color w:val="auto"/>
        </w:rPr>
      </w:pPr>
      <w:r>
        <w:t>What is the Platform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425848953"/>
          <w:placeholder>
            <w:docPart w:val="418BA668044F4B17B855F740DBA22E4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121B6">
            <w:rPr>
              <w:rStyle w:val="AnswerChar"/>
            </w:rPr>
            <w:t>Unix</w:t>
          </w:r>
        </w:sdtContent>
      </w:sdt>
    </w:p>
    <w:p w14:paraId="39534F12" w14:textId="52CC802D" w:rsidR="00930AA5" w:rsidRPr="00533FE3" w:rsidRDefault="00930AA5" w:rsidP="00930AA5">
      <w:pPr>
        <w:pStyle w:val="ListParagraph"/>
        <w:numPr>
          <w:ilvl w:val="0"/>
          <w:numId w:val="7"/>
        </w:numPr>
      </w:pPr>
      <w:r>
        <w:t>Congratulations you now have PowerShell running on Linux!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8FB83" w14:textId="77777777" w:rsidR="00263FC4" w:rsidRDefault="00263FC4" w:rsidP="005975C1">
      <w:pPr>
        <w:spacing w:after="0" w:line="240" w:lineRule="auto"/>
      </w:pPr>
      <w:r>
        <w:separator/>
      </w:r>
    </w:p>
  </w:endnote>
  <w:endnote w:type="continuationSeparator" w:id="0">
    <w:p w14:paraId="47C3BAA0" w14:textId="77777777" w:rsidR="00263FC4" w:rsidRDefault="00263FC4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4A685EB0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C121B6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589AC" w14:textId="77777777" w:rsidR="00263FC4" w:rsidRDefault="00263FC4" w:rsidP="005975C1">
      <w:pPr>
        <w:spacing w:after="0" w:line="240" w:lineRule="auto"/>
      </w:pPr>
      <w:r>
        <w:separator/>
      </w:r>
    </w:p>
  </w:footnote>
  <w:footnote w:type="continuationSeparator" w:id="0">
    <w:p w14:paraId="41BD3D5F" w14:textId="77777777" w:rsidR="00263FC4" w:rsidRDefault="00263FC4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1AD3B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2AE52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4H6COONpD0lwuE2xbPtrCuUgFvFx5e2MUtWlcaYlLpL3Gk5hetR44df0ODDWyg8iAln/m9HZM40VRP8VQkOgQ==" w:salt="QsZPl0Lk6qcvtfXGv3udb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yMTS3sDA3MDRV0lEKTi0uzszPAykwrAUADGCZ4iwAAAA="/>
  </w:docVars>
  <w:rsids>
    <w:rsidRoot w:val="00834878"/>
    <w:rsid w:val="00025C3E"/>
    <w:rsid w:val="00062D6E"/>
    <w:rsid w:val="000634E0"/>
    <w:rsid w:val="0008172E"/>
    <w:rsid w:val="000A26B8"/>
    <w:rsid w:val="000A77D2"/>
    <w:rsid w:val="000C0019"/>
    <w:rsid w:val="000F1650"/>
    <w:rsid w:val="000F4CB5"/>
    <w:rsid w:val="00113FDB"/>
    <w:rsid w:val="00116AF3"/>
    <w:rsid w:val="00133C39"/>
    <w:rsid w:val="001370BC"/>
    <w:rsid w:val="00192F9F"/>
    <w:rsid w:val="001A311D"/>
    <w:rsid w:val="001E642D"/>
    <w:rsid w:val="001F5602"/>
    <w:rsid w:val="00210528"/>
    <w:rsid w:val="00212ADB"/>
    <w:rsid w:val="0023351F"/>
    <w:rsid w:val="00257591"/>
    <w:rsid w:val="00257746"/>
    <w:rsid w:val="00263FC4"/>
    <w:rsid w:val="00273BA1"/>
    <w:rsid w:val="002745B6"/>
    <w:rsid w:val="00286C97"/>
    <w:rsid w:val="002B5D29"/>
    <w:rsid w:val="002B6000"/>
    <w:rsid w:val="002C132D"/>
    <w:rsid w:val="002C3202"/>
    <w:rsid w:val="002E1DA8"/>
    <w:rsid w:val="00302768"/>
    <w:rsid w:val="00306415"/>
    <w:rsid w:val="0031544E"/>
    <w:rsid w:val="00316730"/>
    <w:rsid w:val="003D61F4"/>
    <w:rsid w:val="003D6AE2"/>
    <w:rsid w:val="003E1BF4"/>
    <w:rsid w:val="00405D5B"/>
    <w:rsid w:val="00475F97"/>
    <w:rsid w:val="00487F4C"/>
    <w:rsid w:val="00491A3A"/>
    <w:rsid w:val="00502F3E"/>
    <w:rsid w:val="005172E7"/>
    <w:rsid w:val="0052661A"/>
    <w:rsid w:val="00532264"/>
    <w:rsid w:val="00533FE3"/>
    <w:rsid w:val="005522B7"/>
    <w:rsid w:val="00564597"/>
    <w:rsid w:val="00596F3B"/>
    <w:rsid w:val="005975C1"/>
    <w:rsid w:val="005A133D"/>
    <w:rsid w:val="005B1D51"/>
    <w:rsid w:val="005E02AA"/>
    <w:rsid w:val="006234DD"/>
    <w:rsid w:val="00624518"/>
    <w:rsid w:val="00630C1D"/>
    <w:rsid w:val="0063392B"/>
    <w:rsid w:val="00693002"/>
    <w:rsid w:val="006C4039"/>
    <w:rsid w:val="006F0B75"/>
    <w:rsid w:val="007227FE"/>
    <w:rsid w:val="00764F61"/>
    <w:rsid w:val="007768E7"/>
    <w:rsid w:val="007B7396"/>
    <w:rsid w:val="007B7D7D"/>
    <w:rsid w:val="0080393B"/>
    <w:rsid w:val="008177A8"/>
    <w:rsid w:val="008326EE"/>
    <w:rsid w:val="00834878"/>
    <w:rsid w:val="0084468D"/>
    <w:rsid w:val="00853197"/>
    <w:rsid w:val="00860416"/>
    <w:rsid w:val="00882028"/>
    <w:rsid w:val="008D0009"/>
    <w:rsid w:val="00917139"/>
    <w:rsid w:val="00920299"/>
    <w:rsid w:val="00930AA5"/>
    <w:rsid w:val="00936A50"/>
    <w:rsid w:val="00952C1E"/>
    <w:rsid w:val="00971164"/>
    <w:rsid w:val="00982657"/>
    <w:rsid w:val="00984F6E"/>
    <w:rsid w:val="009D1F50"/>
    <w:rsid w:val="009F0C58"/>
    <w:rsid w:val="009F57FD"/>
    <w:rsid w:val="00A216F0"/>
    <w:rsid w:val="00A21843"/>
    <w:rsid w:val="00A40188"/>
    <w:rsid w:val="00A6394B"/>
    <w:rsid w:val="00A96EE2"/>
    <w:rsid w:val="00B34AD3"/>
    <w:rsid w:val="00B523B2"/>
    <w:rsid w:val="00B532A6"/>
    <w:rsid w:val="00B60A0D"/>
    <w:rsid w:val="00B812E0"/>
    <w:rsid w:val="00B9732A"/>
    <w:rsid w:val="00C121B6"/>
    <w:rsid w:val="00C2523E"/>
    <w:rsid w:val="00C64170"/>
    <w:rsid w:val="00CC1E46"/>
    <w:rsid w:val="00CD1390"/>
    <w:rsid w:val="00CF352D"/>
    <w:rsid w:val="00D20B6A"/>
    <w:rsid w:val="00D811A5"/>
    <w:rsid w:val="00DA2572"/>
    <w:rsid w:val="00DF5C81"/>
    <w:rsid w:val="00DF78B2"/>
    <w:rsid w:val="00EF2898"/>
    <w:rsid w:val="00EF5B69"/>
    <w:rsid w:val="00F20F39"/>
    <w:rsid w:val="00F424BA"/>
    <w:rsid w:val="00F50B58"/>
    <w:rsid w:val="00FA4FB4"/>
    <w:rsid w:val="00FB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3FD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owerShell/PowerShell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ackages.microsoft.com/config/debian/10/packages-microsoft-prod.de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owerShell/PowerShell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7832B-FF82-43F4-8370-EE608B82C9F9}"/>
      </w:docPartPr>
      <w:docPartBody>
        <w:p w:rsidR="00730EB4" w:rsidRDefault="00ED79E0"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CA99376429432590D3BA111748B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94BE3-7086-4257-A011-7FF7B652B27B}"/>
      </w:docPartPr>
      <w:docPartBody>
        <w:p w:rsidR="00730EB4" w:rsidRDefault="00ED79E0" w:rsidP="00ED79E0">
          <w:pPr>
            <w:pStyle w:val="EECA99376429432590D3BA111748B05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BA970AA98D476581BE692C98BB9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10997-9854-48D9-95C0-E7FBBAE7AB3C}"/>
      </w:docPartPr>
      <w:docPartBody>
        <w:p w:rsidR="00730EB4" w:rsidRDefault="00ED79E0" w:rsidP="00ED79E0">
          <w:pPr>
            <w:pStyle w:val="50BA970AA98D476581BE692C98BB9A95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BC8EC9AB2B440B97ACDDD99FED2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2F5CE-ED96-48DC-B725-D5F5E229C8F6}"/>
      </w:docPartPr>
      <w:docPartBody>
        <w:p w:rsidR="00730EB4" w:rsidRDefault="00ED79E0" w:rsidP="00ED79E0">
          <w:pPr>
            <w:pStyle w:val="E4BC8EC9AB2B440B97ACDDD99FED2CD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B8C0563B9469E82FEA6607FE42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7D9C6-A46A-4BD2-9451-F0B564DD9A0A}"/>
      </w:docPartPr>
      <w:docPartBody>
        <w:p w:rsidR="00730EB4" w:rsidRDefault="00ED79E0" w:rsidP="00ED79E0">
          <w:pPr>
            <w:pStyle w:val="2D0B8C0563B9469E82FEA6607FE42971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08C20750F749AE8FD2DA57AEAB5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2BFD0-723D-4959-8E4C-9813D411D457}"/>
      </w:docPartPr>
      <w:docPartBody>
        <w:p w:rsidR="00730EB4" w:rsidRDefault="00ED79E0" w:rsidP="00ED79E0">
          <w:pPr>
            <w:pStyle w:val="7808C20750F749AE8FD2DA57AEAB5228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90EF23444B4383B14B940E655C4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6E368-BF68-47E4-BF2B-57E20D465720}"/>
      </w:docPartPr>
      <w:docPartBody>
        <w:p w:rsidR="00730EB4" w:rsidRDefault="00ED79E0" w:rsidP="00ED79E0">
          <w:pPr>
            <w:pStyle w:val="3490EF23444B4383B14B940E655C4456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8BA668044F4B17B855F740DBA22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505D0-3438-4DBF-AEF1-AFB92F308414}"/>
      </w:docPartPr>
      <w:docPartBody>
        <w:p w:rsidR="00730EB4" w:rsidRDefault="00ED79E0" w:rsidP="00ED79E0">
          <w:pPr>
            <w:pStyle w:val="418BA668044F4B17B855F740DBA22E4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6B3BB2"/>
    <w:rsid w:val="00730EB4"/>
    <w:rsid w:val="00894720"/>
    <w:rsid w:val="00C428B3"/>
    <w:rsid w:val="00D67AF3"/>
    <w:rsid w:val="00DA0E92"/>
    <w:rsid w:val="00DE7D51"/>
    <w:rsid w:val="00ED79E0"/>
    <w:rsid w:val="00EF632A"/>
    <w:rsid w:val="00F0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79E0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ECA99376429432590D3BA111748B05E">
    <w:name w:val="EECA99376429432590D3BA111748B05E"/>
    <w:rsid w:val="00ED79E0"/>
  </w:style>
  <w:style w:type="paragraph" w:customStyle="1" w:styleId="50BA970AA98D476581BE692C98BB9A95">
    <w:name w:val="50BA970AA98D476581BE692C98BB9A95"/>
    <w:rsid w:val="00ED79E0"/>
  </w:style>
  <w:style w:type="paragraph" w:customStyle="1" w:styleId="E4BC8EC9AB2B440B97ACDDD99FED2CDE">
    <w:name w:val="E4BC8EC9AB2B440B97ACDDD99FED2CDE"/>
    <w:rsid w:val="00ED79E0"/>
  </w:style>
  <w:style w:type="paragraph" w:customStyle="1" w:styleId="2D0B8C0563B9469E82FEA6607FE42971">
    <w:name w:val="2D0B8C0563B9469E82FEA6607FE42971"/>
    <w:rsid w:val="00ED79E0"/>
  </w:style>
  <w:style w:type="paragraph" w:customStyle="1" w:styleId="7808C20750F749AE8FD2DA57AEAB5228">
    <w:name w:val="7808C20750F749AE8FD2DA57AEAB5228"/>
    <w:rsid w:val="00ED79E0"/>
  </w:style>
  <w:style w:type="paragraph" w:customStyle="1" w:styleId="3490EF23444B4383B14B940E655C4456">
    <w:name w:val="3490EF23444B4383B14B940E655C4456"/>
    <w:rsid w:val="00ED79E0"/>
  </w:style>
  <w:style w:type="paragraph" w:customStyle="1" w:styleId="418BA668044F4B17B855F740DBA22E4E">
    <w:name w:val="418BA668044F4B17B855F740DBA22E4E"/>
    <w:rsid w:val="00ED79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E1A62-EF53-4378-92E0-A6A570043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</dc:title>
  <dc:subject>Advanced Scripting</dc:subject>
  <dc:creator>Craig Lindstrom</dc:creator>
  <cp:keywords/>
  <dc:description/>
  <cp:lastModifiedBy>Lucas, Zach</cp:lastModifiedBy>
  <cp:revision>71</cp:revision>
  <dcterms:created xsi:type="dcterms:W3CDTF">2014-09-22T20:33:00Z</dcterms:created>
  <dcterms:modified xsi:type="dcterms:W3CDTF">2021-09-18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